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 model with a brier score .063. For comparison, raw probability scores yielded brier scores of .071 and .077 for the no lag and 2-week lag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3:51:35Z</dcterms:created>
  <dcterms:modified xsi:type="dcterms:W3CDTF">2025-08-20T13: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